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3ACF5" w14:textId="77777777" w:rsidR="002B75EB" w:rsidRPr="000004B7" w:rsidRDefault="000004B7" w:rsidP="000004B7">
      <w:pPr>
        <w:pStyle w:val="Heading1"/>
        <w:jc w:val="center"/>
        <w:rPr>
          <w:rFonts w:ascii="Arial" w:hAnsi="Arial" w:cs="Arial"/>
          <w:i/>
          <w:noProof/>
          <w:sz w:val="36"/>
          <w:szCs w:val="36"/>
          <w:lang w:eastAsia="en-CA"/>
        </w:rPr>
      </w:pPr>
      <w:r w:rsidRPr="000004B7">
        <w:rPr>
          <w:rFonts w:ascii="Arial" w:hAnsi="Arial" w:cs="Arial"/>
          <w:i/>
          <w:noProof/>
          <w:sz w:val="36"/>
          <w:szCs w:val="36"/>
          <w:lang w:eastAsia="en-CA"/>
        </w:rPr>
        <w:t>East Vancouver</w:t>
      </w:r>
    </w:p>
    <w:p w14:paraId="217F0FEB" w14:textId="77777777" w:rsidR="007167AA" w:rsidRPr="000004B7" w:rsidRDefault="000004B7" w:rsidP="000004B7">
      <w:pPr>
        <w:jc w:val="center"/>
        <w:rPr>
          <w:rFonts w:ascii="Arial" w:hAnsi="Arial" w:cs="Arial"/>
          <w:b/>
          <w:i/>
          <w:sz w:val="36"/>
          <w:szCs w:val="36"/>
          <w:lang w:eastAsia="en-CA"/>
        </w:rPr>
      </w:pPr>
      <w:r w:rsidRPr="000004B7">
        <w:rPr>
          <w:rFonts w:ascii="Arial" w:hAnsi="Arial" w:cs="Arial"/>
          <w:b/>
          <w:i/>
          <w:sz w:val="36"/>
          <w:szCs w:val="36"/>
          <w:lang w:eastAsia="en-CA"/>
        </w:rPr>
        <w:t>2019</w:t>
      </w:r>
    </w:p>
    <w:p w14:paraId="229266D7" w14:textId="77777777" w:rsidR="00A20300" w:rsidRPr="00A20300" w:rsidRDefault="00A20300">
      <w:pPr>
        <w:rPr>
          <w:b/>
        </w:rPr>
      </w:pPr>
      <w:bookmarkStart w:id="0" w:name="_GoBack"/>
      <w:r w:rsidRPr="00A20300">
        <w:rPr>
          <w:b/>
        </w:rPr>
        <w:t>What will happen at Day Camp?</w:t>
      </w:r>
    </w:p>
    <w:p w14:paraId="65800FFC" w14:textId="77777777" w:rsidR="002B75EB" w:rsidRDefault="00A20300">
      <w:r>
        <w:t xml:space="preserve">Don’t </w:t>
      </w:r>
      <w:r w:rsidR="002B75EB">
        <w:t>miss out on th</w:t>
      </w:r>
      <w:r>
        <w:t>is week of fun filled adventure for your child.</w:t>
      </w:r>
      <w:r w:rsidR="001A4326">
        <w:t xml:space="preserve">  Every day will have</w:t>
      </w:r>
      <w:r w:rsidR="002B75EB">
        <w:t xml:space="preserve"> so</w:t>
      </w:r>
      <w:r w:rsidR="001A4326">
        <w:t xml:space="preserve">mething different and exciting </w:t>
      </w:r>
      <w:r w:rsidR="002B75EB">
        <w:t>to help build</w:t>
      </w:r>
      <w:r w:rsidR="001A4326">
        <w:t xml:space="preserve"> up</w:t>
      </w:r>
      <w:r w:rsidR="002B75EB">
        <w:t xml:space="preserve"> your child</w:t>
      </w:r>
      <w:r w:rsidR="001A4326">
        <w:t>,</w:t>
      </w:r>
      <w:r w:rsidR="002B75EB">
        <w:t xml:space="preserve"> both physicall</w:t>
      </w:r>
      <w:r w:rsidR="001A4326">
        <w:t>y and spiritually.  During the morning there will be</w:t>
      </w:r>
      <w:r w:rsidR="002B75EB">
        <w:t xml:space="preserve"> planned activit</w:t>
      </w:r>
      <w:r w:rsidR="001A4326">
        <w:t>ies for your child to learn about</w:t>
      </w:r>
      <w:r w:rsidR="002B75EB">
        <w:t xml:space="preserve"> God</w:t>
      </w:r>
      <w:r w:rsidR="001A4326">
        <w:t xml:space="preserve"> through exciting stories, crafts and games.  After lunch, there will be planned outdoor activities such as </w:t>
      </w:r>
      <w:r w:rsidR="002B75EB">
        <w:t xml:space="preserve">swimming, sports </w:t>
      </w:r>
      <w:r w:rsidR="000315DA">
        <w:t>day and</w:t>
      </w:r>
      <w:r w:rsidR="002B75EB">
        <w:t xml:space="preserve"> lots more.</w:t>
      </w:r>
      <w:r>
        <w:t xml:space="preserve">  It’ll be lots of fun.</w:t>
      </w:r>
    </w:p>
    <w:p w14:paraId="7CF21421" w14:textId="77777777" w:rsidR="007167AA" w:rsidRPr="00A20300" w:rsidRDefault="007167AA" w:rsidP="007167AA">
      <w:pPr>
        <w:rPr>
          <w:b/>
        </w:rPr>
      </w:pPr>
      <w:r w:rsidRPr="00A20300">
        <w:rPr>
          <w:b/>
        </w:rPr>
        <w:t xml:space="preserve">What will my </w:t>
      </w:r>
      <w:r w:rsidR="00CD7C8E" w:rsidRPr="00A20300">
        <w:rPr>
          <w:b/>
        </w:rPr>
        <w:t>child (</w:t>
      </w:r>
      <w:proofErr w:type="spellStart"/>
      <w:r w:rsidRPr="00A20300">
        <w:rPr>
          <w:b/>
        </w:rPr>
        <w:t>ren</w:t>
      </w:r>
      <w:proofErr w:type="spellEnd"/>
      <w:r w:rsidRPr="00A20300">
        <w:rPr>
          <w:b/>
        </w:rPr>
        <w:t>) need to bring?</w:t>
      </w:r>
    </w:p>
    <w:p w14:paraId="6DFB312B" w14:textId="77777777" w:rsidR="002359B0" w:rsidRDefault="007167AA" w:rsidP="007167AA">
      <w:r>
        <w:t>Please ensure tha</w:t>
      </w:r>
      <w:r w:rsidR="002359B0">
        <w:t>t your child will bring a packed lunch, a water bottle, and sunscreen.</w:t>
      </w:r>
    </w:p>
    <w:p w14:paraId="589A3023" w14:textId="77777777" w:rsidR="007167AA" w:rsidRDefault="007167AA" w:rsidP="007167AA">
      <w:r>
        <w:rPr>
          <w:b/>
        </w:rPr>
        <w:t>How much does it c</w:t>
      </w:r>
      <w:r w:rsidRPr="00A20300">
        <w:rPr>
          <w:b/>
        </w:rPr>
        <w:t>ost?</w:t>
      </w:r>
      <w:r>
        <w:t xml:space="preserve">  </w:t>
      </w:r>
    </w:p>
    <w:p w14:paraId="2E358FC0" w14:textId="77777777" w:rsidR="007167AA" w:rsidRDefault="00BC4641" w:rsidP="007167AA">
      <w:r>
        <w:t>$60</w:t>
      </w:r>
      <w:r w:rsidR="007167AA">
        <w:t xml:space="preserve"> for the whole week.  This cov</w:t>
      </w:r>
      <w:r>
        <w:t>ers supplies for the activities and a t-</w:t>
      </w:r>
      <w:r w:rsidR="000004B7">
        <w:t>shirt. If you sign up by Feb 13</w:t>
      </w:r>
      <w:r w:rsidR="000004B7" w:rsidRPr="000004B7">
        <w:rPr>
          <w:vertAlign w:val="superscript"/>
        </w:rPr>
        <w:t>th</w:t>
      </w:r>
      <w:r w:rsidR="000004B7">
        <w:t xml:space="preserve"> for</w:t>
      </w:r>
      <w:r w:rsidR="002E11AD">
        <w:t xml:space="preserve"> your t-shirt you would get what you </w:t>
      </w:r>
      <w:r w:rsidR="000004B7">
        <w:t>order, but any form after Feb 14th</w:t>
      </w:r>
      <w:r w:rsidR="002E11AD">
        <w:t xml:space="preserve"> would get the sizes we order. Sign up early </w:t>
      </w:r>
      <w:r w:rsidR="002E11AD">
        <w:sym w:font="Wingdings" w:char="F04A"/>
      </w:r>
    </w:p>
    <w:p w14:paraId="57D874D7" w14:textId="77777777" w:rsidR="00A20300" w:rsidRPr="00A20300" w:rsidRDefault="00A20300">
      <w:pPr>
        <w:rPr>
          <w:b/>
        </w:rPr>
      </w:pPr>
      <w:r w:rsidRPr="00A20300">
        <w:rPr>
          <w:b/>
        </w:rPr>
        <w:t>Who is organizing the day camp?</w:t>
      </w:r>
    </w:p>
    <w:p w14:paraId="26074FDF" w14:textId="77777777" w:rsidR="00A20300" w:rsidRDefault="00BC4641">
      <w:r>
        <w:t>Day C</w:t>
      </w:r>
      <w:r w:rsidR="009F46FB">
        <w:t>amp 2018</w:t>
      </w:r>
      <w:r w:rsidR="00A20300">
        <w:t xml:space="preserve"> is a c</w:t>
      </w:r>
      <w:r>
        <w:t>ooperative effort between two</w:t>
      </w:r>
      <w:r w:rsidR="000B1B73">
        <w:t xml:space="preserve"> </w:t>
      </w:r>
      <w:r w:rsidR="00A20300">
        <w:t xml:space="preserve">churches in the community:   </w:t>
      </w:r>
      <w:r>
        <w:t xml:space="preserve">Bethel International church </w:t>
      </w:r>
      <w:r w:rsidR="00E345F2">
        <w:t>and JRAM</w:t>
      </w:r>
      <w:r w:rsidR="007167AA">
        <w:t>.  Our day camp team</w:t>
      </w:r>
      <w:r w:rsidR="00A20300">
        <w:t xml:space="preserve"> </w:t>
      </w:r>
      <w:r w:rsidR="007167AA">
        <w:t xml:space="preserve">is </w:t>
      </w:r>
      <w:r w:rsidR="00A20300">
        <w:t>made up of volunteer</w:t>
      </w:r>
      <w:r w:rsidR="007167AA">
        <w:t>s</w:t>
      </w:r>
      <w:r w:rsidR="00A20300">
        <w:t xml:space="preserve"> from each of the churches </w:t>
      </w:r>
      <w:r w:rsidR="007167AA">
        <w:t xml:space="preserve">who </w:t>
      </w:r>
      <w:r w:rsidR="00A20300">
        <w:t xml:space="preserve">have all been trained for this </w:t>
      </w:r>
      <w:r w:rsidR="007167AA">
        <w:t xml:space="preserve">program and is </w:t>
      </w:r>
      <w:r w:rsidR="00A20300">
        <w:t xml:space="preserve">in compliance with </w:t>
      </w:r>
      <w:r w:rsidR="007167AA">
        <w:t>“</w:t>
      </w:r>
      <w:r w:rsidR="00A20300">
        <w:t>Plan to Protect</w:t>
      </w:r>
      <w:r w:rsidR="007167AA">
        <w:t>”</w:t>
      </w:r>
      <w:r w:rsidR="00A20300">
        <w:t xml:space="preserve">, our child protection policy. </w:t>
      </w:r>
    </w:p>
    <w:p w14:paraId="018FE9D8" w14:textId="77777777" w:rsidR="00CD7C8E" w:rsidRPr="00E345F2" w:rsidRDefault="002B75EB">
      <w:pPr>
        <w:rPr>
          <w:color w:val="0000FF" w:themeColor="hyperlink"/>
          <w:u w:val="single"/>
        </w:rPr>
      </w:pPr>
      <w:r>
        <w:t xml:space="preserve">If you have any questions please contact Krystle at 778-990-8694 or at </w:t>
      </w:r>
      <w:hyperlink r:id="rId4" w:history="1">
        <w:r w:rsidR="00CD7C8E">
          <w:rPr>
            <w:rStyle w:val="Hyperlink"/>
          </w:rPr>
          <w:t>k</w:t>
        </w:r>
        <w:r w:rsidRPr="00C40DBC">
          <w:rPr>
            <w:rStyle w:val="Hyperlink"/>
          </w:rPr>
          <w:t>rystle@bethelinvancouver.com</w:t>
        </w:r>
      </w:hyperlink>
    </w:p>
    <w:bookmarkEnd w:id="0"/>
    <w:p w14:paraId="090AB00E" w14:textId="77777777" w:rsidR="00CD7C8E" w:rsidRDefault="00CD7C8E">
      <w:pPr>
        <w:rPr>
          <w:noProof/>
          <w:lang w:eastAsia="en-CA"/>
        </w:rPr>
      </w:pPr>
    </w:p>
    <w:p w14:paraId="7A10BF7B" w14:textId="77777777" w:rsidR="00BC4641" w:rsidRDefault="00BC4641">
      <w:pPr>
        <w:rPr>
          <w:noProof/>
          <w:lang w:eastAsia="en-CA"/>
        </w:rPr>
      </w:pPr>
    </w:p>
    <w:p w14:paraId="6F8ED871" w14:textId="77777777" w:rsidR="00CD7C8E" w:rsidRDefault="00CD7C8E">
      <w:pPr>
        <w:rPr>
          <w:noProof/>
          <w:lang w:eastAsia="en-CA"/>
        </w:rPr>
      </w:pPr>
    </w:p>
    <w:p w14:paraId="561247EF" w14:textId="77777777" w:rsidR="000B1B73" w:rsidRDefault="000B1B73">
      <w:pPr>
        <w:rPr>
          <w:noProof/>
          <w:lang w:eastAsia="en-CA"/>
        </w:rPr>
      </w:pPr>
    </w:p>
    <w:p w14:paraId="165E706C" w14:textId="77777777" w:rsidR="000B1B73" w:rsidRDefault="000B1B73">
      <w:pPr>
        <w:rPr>
          <w:noProof/>
          <w:lang w:eastAsia="en-CA"/>
        </w:rPr>
      </w:pPr>
    </w:p>
    <w:p w14:paraId="400B957C" w14:textId="77777777" w:rsidR="000B1B73" w:rsidRDefault="000B1B73">
      <w:pPr>
        <w:rPr>
          <w:noProof/>
          <w:lang w:eastAsia="en-CA"/>
        </w:rPr>
      </w:pPr>
    </w:p>
    <w:p w14:paraId="17727D02" w14:textId="77777777" w:rsidR="00CD7C8E" w:rsidRDefault="00CD7C8E">
      <w:pPr>
        <w:rPr>
          <w:noProof/>
          <w:lang w:eastAsia="en-CA"/>
        </w:rPr>
      </w:pPr>
    </w:p>
    <w:p w14:paraId="1E3269BB" w14:textId="77777777" w:rsidR="000004B7" w:rsidRDefault="000004B7">
      <w:pPr>
        <w:rPr>
          <w:noProof/>
          <w:lang w:eastAsia="en-CA"/>
        </w:rPr>
      </w:pPr>
    </w:p>
    <w:p w14:paraId="0F0EE0A9" w14:textId="77777777" w:rsidR="00CD7C8E" w:rsidRDefault="00CD7C8E" w:rsidP="00CD7C8E">
      <w:pPr>
        <w:pStyle w:val="Default"/>
        <w:spacing w:line="360" w:lineRule="auto"/>
        <w:rPr>
          <w:sz w:val="36"/>
          <w:szCs w:val="36"/>
        </w:rPr>
      </w:pPr>
      <w:r>
        <w:rPr>
          <w:sz w:val="36"/>
          <w:szCs w:val="36"/>
        </w:rPr>
        <w:lastRenderedPageBreak/>
        <w:t>Bethel International Church /JRAM</w:t>
      </w:r>
    </w:p>
    <w:p w14:paraId="48CD6FF0" w14:textId="77777777" w:rsidR="00CD7C8E" w:rsidRDefault="00CD7C8E" w:rsidP="00CD7C8E">
      <w:pPr>
        <w:pStyle w:val="Default"/>
        <w:spacing w:line="360" w:lineRule="auto"/>
        <w:rPr>
          <w:sz w:val="20"/>
          <w:szCs w:val="20"/>
        </w:rPr>
      </w:pPr>
      <w:r>
        <w:rPr>
          <w:sz w:val="20"/>
          <w:szCs w:val="20"/>
        </w:rPr>
        <w:t xml:space="preserve">Waiver &amp; Medical Release Form for Special Event </w:t>
      </w:r>
    </w:p>
    <w:p w14:paraId="0C4C1B0A" w14:textId="77777777" w:rsidR="00CD7C8E" w:rsidRDefault="00CD7C8E" w:rsidP="00CD7C8E">
      <w:pPr>
        <w:pStyle w:val="Default"/>
        <w:spacing w:line="360" w:lineRule="auto"/>
        <w:rPr>
          <w:sz w:val="23"/>
          <w:szCs w:val="23"/>
        </w:rPr>
      </w:pPr>
      <w:r>
        <w:rPr>
          <w:sz w:val="23"/>
          <w:szCs w:val="23"/>
        </w:rPr>
        <w:t xml:space="preserve">Activity: Day Camp/VBS </w:t>
      </w:r>
      <w:r w:rsidR="000004B7">
        <w:rPr>
          <w:sz w:val="23"/>
          <w:szCs w:val="23"/>
        </w:rPr>
        <w:t xml:space="preserve">       Date: March 18-22</w:t>
      </w:r>
      <w:r w:rsidR="000315DA">
        <w:rPr>
          <w:sz w:val="23"/>
          <w:szCs w:val="23"/>
        </w:rPr>
        <w:t xml:space="preserve"> </w:t>
      </w:r>
      <w:r w:rsidR="002E11AD">
        <w:rPr>
          <w:sz w:val="23"/>
          <w:szCs w:val="23"/>
        </w:rPr>
        <w:t xml:space="preserve">        Time: 9am-4</w:t>
      </w:r>
      <w:r w:rsidR="009F46FB">
        <w:rPr>
          <w:sz w:val="23"/>
          <w:szCs w:val="23"/>
        </w:rPr>
        <w:t>pm</w:t>
      </w:r>
    </w:p>
    <w:p w14:paraId="5EB601BB" w14:textId="77777777" w:rsidR="00CD7C8E" w:rsidRDefault="00BC4641" w:rsidP="00CD7C8E">
      <w:pPr>
        <w:pStyle w:val="Default"/>
        <w:spacing w:line="360" w:lineRule="auto"/>
        <w:rPr>
          <w:sz w:val="23"/>
          <w:szCs w:val="23"/>
        </w:rPr>
      </w:pPr>
      <w:r>
        <w:rPr>
          <w:sz w:val="23"/>
          <w:szCs w:val="23"/>
        </w:rPr>
        <w:t>Meeting at the church Cost $6</w:t>
      </w:r>
      <w:r w:rsidR="00CD7C8E">
        <w:rPr>
          <w:sz w:val="23"/>
          <w:szCs w:val="23"/>
        </w:rPr>
        <w:t>0 includes all activity, field trip and snack. Lunch is not included</w:t>
      </w:r>
    </w:p>
    <w:p w14:paraId="076D5E7E" w14:textId="77777777" w:rsidR="00CD7C8E" w:rsidRDefault="00CD7C8E" w:rsidP="00CD7C8E">
      <w:pPr>
        <w:pStyle w:val="Default"/>
        <w:spacing w:line="360" w:lineRule="auto"/>
        <w:rPr>
          <w:sz w:val="23"/>
          <w:szCs w:val="23"/>
        </w:rPr>
      </w:pPr>
      <w:r>
        <w:rPr>
          <w:sz w:val="23"/>
          <w:szCs w:val="23"/>
        </w:rPr>
        <w:t xml:space="preserve">T-shirt size circle- Youth- S, M, L, XL    ADULT- S, M, L </w:t>
      </w:r>
    </w:p>
    <w:p w14:paraId="09CECF69" w14:textId="77777777" w:rsidR="00CD7C8E" w:rsidRDefault="00CD7C8E" w:rsidP="00CD7C8E">
      <w:pPr>
        <w:pStyle w:val="Default"/>
        <w:spacing w:line="360" w:lineRule="auto"/>
        <w:rPr>
          <w:sz w:val="23"/>
          <w:szCs w:val="23"/>
        </w:rPr>
      </w:pPr>
    </w:p>
    <w:p w14:paraId="5DF79522" w14:textId="77777777" w:rsidR="00CD7C8E" w:rsidRDefault="00CD7C8E" w:rsidP="00CD7C8E">
      <w:pPr>
        <w:pStyle w:val="Default"/>
        <w:spacing w:line="360" w:lineRule="auto"/>
        <w:rPr>
          <w:rFonts w:ascii="Calibri" w:hAnsi="Calibri" w:cs="Calibri"/>
          <w:sz w:val="22"/>
          <w:szCs w:val="22"/>
        </w:rPr>
      </w:pPr>
      <w:r>
        <w:rPr>
          <w:rFonts w:ascii="Calibri" w:hAnsi="Calibri" w:cs="Calibri"/>
          <w:sz w:val="22"/>
          <w:szCs w:val="22"/>
        </w:rPr>
        <w:t xml:space="preserve">Name of </w:t>
      </w:r>
      <w:proofErr w:type="gramStart"/>
      <w:r>
        <w:rPr>
          <w:rFonts w:ascii="Calibri" w:hAnsi="Calibri" w:cs="Calibri"/>
          <w:sz w:val="22"/>
          <w:szCs w:val="22"/>
        </w:rPr>
        <w:t>child:_</w:t>
      </w:r>
      <w:proofErr w:type="gramEnd"/>
      <w:r>
        <w:rPr>
          <w:rFonts w:ascii="Calibri" w:hAnsi="Calibri" w:cs="Calibri"/>
          <w:sz w:val="22"/>
          <w:szCs w:val="22"/>
        </w:rPr>
        <w:t>___________________</w:t>
      </w:r>
      <w:r w:rsidR="00D16535">
        <w:rPr>
          <w:rFonts w:ascii="Calibri" w:hAnsi="Calibri" w:cs="Calibri"/>
          <w:sz w:val="22"/>
          <w:szCs w:val="22"/>
        </w:rPr>
        <w:t>______________________ Grade:______________</w:t>
      </w:r>
    </w:p>
    <w:p w14:paraId="7E2116B5" w14:textId="77777777" w:rsidR="00CD7C8E" w:rsidRDefault="00CD7C8E" w:rsidP="00CD7C8E">
      <w:pPr>
        <w:pStyle w:val="Default"/>
        <w:spacing w:line="360" w:lineRule="auto"/>
        <w:rPr>
          <w:rFonts w:ascii="Calibri" w:hAnsi="Calibri" w:cs="Calibri"/>
          <w:sz w:val="22"/>
          <w:szCs w:val="22"/>
        </w:rPr>
      </w:pPr>
      <w:r>
        <w:rPr>
          <w:rFonts w:ascii="Calibri" w:hAnsi="Calibri" w:cs="Calibri"/>
          <w:sz w:val="22"/>
          <w:szCs w:val="22"/>
        </w:rPr>
        <w:t xml:space="preserve">Birthday: </w:t>
      </w:r>
      <w:proofErr w:type="spellStart"/>
      <w:r>
        <w:rPr>
          <w:rFonts w:ascii="Calibri" w:hAnsi="Calibri" w:cs="Calibri"/>
          <w:sz w:val="22"/>
          <w:szCs w:val="22"/>
        </w:rPr>
        <w:t>Day_____________Month____________Year</w:t>
      </w:r>
      <w:proofErr w:type="spellEnd"/>
      <w:r>
        <w:rPr>
          <w:rFonts w:ascii="Calibri" w:hAnsi="Calibri" w:cs="Calibri"/>
          <w:sz w:val="22"/>
          <w:szCs w:val="22"/>
        </w:rPr>
        <w:t xml:space="preserve">___________ </w:t>
      </w:r>
      <w:proofErr w:type="spellStart"/>
      <w:r>
        <w:rPr>
          <w:rFonts w:ascii="Calibri" w:hAnsi="Calibri" w:cs="Calibri"/>
          <w:sz w:val="22"/>
          <w:szCs w:val="22"/>
        </w:rPr>
        <w:t>Male_____Female</w:t>
      </w:r>
      <w:proofErr w:type="spellEnd"/>
      <w:r>
        <w:rPr>
          <w:rFonts w:ascii="Calibri" w:hAnsi="Calibri" w:cs="Calibri"/>
          <w:sz w:val="22"/>
          <w:szCs w:val="22"/>
        </w:rPr>
        <w:t xml:space="preserve">____________ </w:t>
      </w:r>
    </w:p>
    <w:p w14:paraId="56712A65" w14:textId="77777777" w:rsidR="00CD7C8E" w:rsidRDefault="000004B7" w:rsidP="00CD7C8E">
      <w:pPr>
        <w:pStyle w:val="Default"/>
        <w:spacing w:line="360" w:lineRule="auto"/>
        <w:rPr>
          <w:rFonts w:ascii="Calibri" w:hAnsi="Calibri" w:cs="Calibri"/>
          <w:sz w:val="22"/>
          <w:szCs w:val="22"/>
        </w:rPr>
      </w:pPr>
      <w:r>
        <w:rPr>
          <w:rFonts w:ascii="Calibri" w:hAnsi="Calibri" w:cs="Calibri"/>
          <w:sz w:val="22"/>
          <w:szCs w:val="22"/>
        </w:rPr>
        <w:t xml:space="preserve"> Email address___________</w:t>
      </w:r>
      <w:r w:rsidR="00CD7C8E">
        <w:rPr>
          <w:rFonts w:ascii="Calibri" w:hAnsi="Calibri" w:cs="Calibri"/>
          <w:sz w:val="22"/>
          <w:szCs w:val="22"/>
        </w:rPr>
        <w:t xml:space="preserve">_______________________________Phone________________________ </w:t>
      </w:r>
    </w:p>
    <w:p w14:paraId="4E743C48" w14:textId="77777777" w:rsidR="00CD7C8E" w:rsidRDefault="00CD7C8E" w:rsidP="00CD7C8E">
      <w:pPr>
        <w:pStyle w:val="Default"/>
        <w:spacing w:line="360" w:lineRule="auto"/>
        <w:rPr>
          <w:rFonts w:ascii="Calibri" w:hAnsi="Calibri" w:cs="Calibri"/>
          <w:sz w:val="22"/>
          <w:szCs w:val="22"/>
        </w:rPr>
      </w:pPr>
      <w:r>
        <w:rPr>
          <w:rFonts w:ascii="Calibri" w:hAnsi="Calibri" w:cs="Calibri"/>
          <w:sz w:val="22"/>
          <w:szCs w:val="22"/>
        </w:rPr>
        <w:t xml:space="preserve">Does your child have any severe/life threatening </w:t>
      </w:r>
      <w:proofErr w:type="gramStart"/>
      <w:r>
        <w:rPr>
          <w:rFonts w:ascii="Calibri" w:hAnsi="Calibri" w:cs="Calibri"/>
          <w:sz w:val="22"/>
          <w:szCs w:val="22"/>
        </w:rPr>
        <w:t>allergies?(</w:t>
      </w:r>
      <w:proofErr w:type="gramEnd"/>
      <w:r>
        <w:rPr>
          <w:rFonts w:ascii="Calibri" w:hAnsi="Calibri" w:cs="Calibri"/>
          <w:sz w:val="22"/>
          <w:szCs w:val="22"/>
        </w:rPr>
        <w:t xml:space="preserve"> Bee sting, food, </w:t>
      </w:r>
      <w:proofErr w:type="spellStart"/>
      <w:r>
        <w:rPr>
          <w:rFonts w:ascii="Calibri" w:hAnsi="Calibri" w:cs="Calibri"/>
          <w:sz w:val="22"/>
          <w:szCs w:val="22"/>
        </w:rPr>
        <w:t>pencillin,other</w:t>
      </w:r>
      <w:proofErr w:type="spellEnd"/>
      <w:r>
        <w:rPr>
          <w:rFonts w:ascii="Calibri" w:hAnsi="Calibri" w:cs="Calibri"/>
          <w:sz w:val="22"/>
          <w:szCs w:val="22"/>
        </w:rPr>
        <w:t xml:space="preserve"> drugs) </w:t>
      </w:r>
    </w:p>
    <w:p w14:paraId="5C397CF5" w14:textId="77777777" w:rsidR="00CD7C8E" w:rsidRDefault="00CD7C8E" w:rsidP="00CD7C8E">
      <w:pPr>
        <w:pStyle w:val="Default"/>
        <w:spacing w:line="360" w:lineRule="auto"/>
        <w:rPr>
          <w:rFonts w:ascii="Calibri" w:hAnsi="Calibri" w:cs="Calibri"/>
          <w:sz w:val="22"/>
          <w:szCs w:val="22"/>
        </w:rPr>
      </w:pPr>
      <w:proofErr w:type="spellStart"/>
      <w:r>
        <w:rPr>
          <w:rFonts w:ascii="Calibri" w:hAnsi="Calibri" w:cs="Calibri"/>
          <w:sz w:val="22"/>
          <w:szCs w:val="22"/>
        </w:rPr>
        <w:t>YES______NO_____If</w:t>
      </w:r>
      <w:proofErr w:type="spellEnd"/>
      <w:r>
        <w:rPr>
          <w:rFonts w:ascii="Calibri" w:hAnsi="Calibri" w:cs="Calibri"/>
          <w:sz w:val="22"/>
          <w:szCs w:val="22"/>
        </w:rPr>
        <w:t xml:space="preserve"> yes, please explain________________________________________________ </w:t>
      </w:r>
    </w:p>
    <w:p w14:paraId="247BA4F0" w14:textId="77777777" w:rsidR="00CD7C8E" w:rsidRDefault="00CD7C8E" w:rsidP="00CD7C8E">
      <w:pPr>
        <w:pStyle w:val="Default"/>
        <w:spacing w:line="360" w:lineRule="auto"/>
        <w:rPr>
          <w:rFonts w:ascii="Calibri" w:hAnsi="Calibri" w:cs="Calibri"/>
          <w:sz w:val="22"/>
          <w:szCs w:val="22"/>
        </w:rPr>
      </w:pPr>
      <w:r>
        <w:rPr>
          <w:rFonts w:ascii="Calibri" w:hAnsi="Calibri" w:cs="Calibri"/>
          <w:sz w:val="22"/>
          <w:szCs w:val="22"/>
        </w:rPr>
        <w:t xml:space="preserve">Is your child bringing any medication with him or her? (Antibiotics, </w:t>
      </w:r>
      <w:proofErr w:type="spellStart"/>
      <w:proofErr w:type="gramStart"/>
      <w:r>
        <w:rPr>
          <w:rFonts w:ascii="Calibri" w:hAnsi="Calibri" w:cs="Calibri"/>
          <w:sz w:val="22"/>
          <w:szCs w:val="22"/>
        </w:rPr>
        <w:t>ventilator,retalin</w:t>
      </w:r>
      <w:proofErr w:type="spellEnd"/>
      <w:proofErr w:type="gramEnd"/>
      <w:r>
        <w:rPr>
          <w:rFonts w:ascii="Calibri" w:hAnsi="Calibri" w:cs="Calibri"/>
          <w:sz w:val="22"/>
          <w:szCs w:val="22"/>
        </w:rPr>
        <w:t xml:space="preserve">) YES____NO_____ </w:t>
      </w:r>
    </w:p>
    <w:p w14:paraId="36734E2D" w14:textId="77777777" w:rsidR="00CD7C8E" w:rsidRDefault="00CD7C8E" w:rsidP="00CD7C8E">
      <w:pPr>
        <w:pStyle w:val="Default"/>
        <w:spacing w:line="360" w:lineRule="auto"/>
        <w:rPr>
          <w:rFonts w:ascii="Calibri" w:hAnsi="Calibri" w:cs="Calibri"/>
          <w:sz w:val="22"/>
          <w:szCs w:val="22"/>
        </w:rPr>
      </w:pPr>
      <w:r>
        <w:rPr>
          <w:rFonts w:ascii="Calibri" w:hAnsi="Calibri" w:cs="Calibri"/>
          <w:sz w:val="22"/>
          <w:szCs w:val="22"/>
        </w:rPr>
        <w:t xml:space="preserve">If yes, please </w:t>
      </w:r>
      <w:proofErr w:type="gramStart"/>
      <w:r>
        <w:rPr>
          <w:rFonts w:ascii="Calibri" w:hAnsi="Calibri" w:cs="Calibri"/>
          <w:sz w:val="22"/>
          <w:szCs w:val="22"/>
        </w:rPr>
        <w:t>explain:_</w:t>
      </w:r>
      <w:proofErr w:type="gramEnd"/>
      <w:r>
        <w:rPr>
          <w:rFonts w:ascii="Calibri" w:hAnsi="Calibri" w:cs="Calibri"/>
          <w:sz w:val="22"/>
          <w:szCs w:val="22"/>
        </w:rPr>
        <w:t xml:space="preserve">___________________________________________________________________ </w:t>
      </w:r>
    </w:p>
    <w:p w14:paraId="008AD6AA" w14:textId="77777777" w:rsidR="00CD7C8E" w:rsidRDefault="00CD7C8E" w:rsidP="00CD7C8E">
      <w:pPr>
        <w:pStyle w:val="Default"/>
        <w:spacing w:line="360" w:lineRule="auto"/>
        <w:rPr>
          <w:rFonts w:ascii="Calibri" w:hAnsi="Calibri" w:cs="Calibri"/>
          <w:sz w:val="22"/>
          <w:szCs w:val="22"/>
        </w:rPr>
      </w:pPr>
      <w:r>
        <w:rPr>
          <w:rFonts w:ascii="Calibri" w:hAnsi="Calibri" w:cs="Calibri"/>
          <w:sz w:val="22"/>
          <w:szCs w:val="22"/>
        </w:rPr>
        <w:t xml:space="preserve">Does your child have any physical, emotional, mental or behaviour concern that our staff should be aware of? </w:t>
      </w:r>
      <w:proofErr w:type="spellStart"/>
      <w:r>
        <w:rPr>
          <w:rFonts w:ascii="Calibri" w:hAnsi="Calibri" w:cs="Calibri"/>
          <w:sz w:val="22"/>
          <w:szCs w:val="22"/>
        </w:rPr>
        <w:t>YES____NO____If</w:t>
      </w:r>
      <w:proofErr w:type="spellEnd"/>
      <w:r>
        <w:rPr>
          <w:rFonts w:ascii="Calibri" w:hAnsi="Calibri" w:cs="Calibri"/>
          <w:sz w:val="22"/>
          <w:szCs w:val="22"/>
        </w:rPr>
        <w:t xml:space="preserve"> yes, please explain___________________________________ </w:t>
      </w:r>
    </w:p>
    <w:p w14:paraId="6959E1B7" w14:textId="77777777" w:rsidR="00CD7C8E" w:rsidRDefault="00CD7C8E" w:rsidP="00CD7C8E">
      <w:pPr>
        <w:pStyle w:val="Default"/>
        <w:spacing w:line="360" w:lineRule="auto"/>
        <w:rPr>
          <w:rFonts w:ascii="Calibri" w:hAnsi="Calibri" w:cs="Calibri"/>
          <w:sz w:val="22"/>
          <w:szCs w:val="22"/>
        </w:rPr>
      </w:pPr>
      <w:r>
        <w:rPr>
          <w:rFonts w:ascii="Calibri" w:hAnsi="Calibri" w:cs="Calibri"/>
          <w:sz w:val="22"/>
          <w:szCs w:val="22"/>
        </w:rPr>
        <w:t xml:space="preserve">Precautions are taken for safety and health of your </w:t>
      </w:r>
      <w:r w:rsidR="000004B7">
        <w:rPr>
          <w:rFonts w:ascii="Calibri" w:hAnsi="Calibri" w:cs="Calibri"/>
          <w:sz w:val="22"/>
          <w:szCs w:val="22"/>
        </w:rPr>
        <w:t>child</w:t>
      </w:r>
      <w:r>
        <w:rPr>
          <w:rFonts w:ascii="Calibri" w:hAnsi="Calibri" w:cs="Calibri"/>
          <w:sz w:val="22"/>
          <w:szCs w:val="22"/>
        </w:rPr>
        <w:t xml:space="preserve">, but in the event of accident or sickness, Bethel Church, its staff, and its volunteers are hereby released from any liability. In the event that your child requires special medication, x-rays or treatment, the parent /guardian will be notified immediately. </w:t>
      </w:r>
    </w:p>
    <w:p w14:paraId="38351EE5" w14:textId="77777777" w:rsidR="00CD7C8E" w:rsidRDefault="00CD7C8E" w:rsidP="00CD7C8E">
      <w:pPr>
        <w:pStyle w:val="Default"/>
        <w:spacing w:line="360" w:lineRule="auto"/>
        <w:rPr>
          <w:rFonts w:ascii="Calibri" w:hAnsi="Calibri" w:cs="Calibri"/>
          <w:sz w:val="22"/>
          <w:szCs w:val="22"/>
        </w:rPr>
      </w:pPr>
      <w:r>
        <w:rPr>
          <w:rFonts w:ascii="Calibri" w:hAnsi="Calibri" w:cs="Calibri"/>
          <w:sz w:val="22"/>
          <w:szCs w:val="22"/>
        </w:rPr>
        <w:t xml:space="preserve">Your child must be covered by Provincial Health Insurance or equivalent medical insurance. </w:t>
      </w:r>
    </w:p>
    <w:p w14:paraId="68EF0E55" w14:textId="77777777" w:rsidR="00CD7C8E" w:rsidRDefault="00CD7C8E" w:rsidP="00CD7C8E">
      <w:pPr>
        <w:pStyle w:val="Default"/>
        <w:spacing w:line="360" w:lineRule="auto"/>
        <w:rPr>
          <w:rFonts w:ascii="Calibri" w:hAnsi="Calibri" w:cs="Calibri"/>
          <w:sz w:val="22"/>
          <w:szCs w:val="22"/>
        </w:rPr>
      </w:pPr>
      <w:r>
        <w:rPr>
          <w:rFonts w:ascii="Calibri" w:hAnsi="Calibri" w:cs="Calibri"/>
          <w:sz w:val="22"/>
          <w:szCs w:val="22"/>
        </w:rPr>
        <w:t xml:space="preserve">Care Card Number__________________________________ </w:t>
      </w:r>
    </w:p>
    <w:p w14:paraId="3605B63C" w14:textId="77777777" w:rsidR="00CD7C8E" w:rsidRDefault="00CD7C8E" w:rsidP="00CD7C8E">
      <w:pPr>
        <w:pStyle w:val="Default"/>
        <w:spacing w:line="360" w:lineRule="auto"/>
        <w:rPr>
          <w:rFonts w:ascii="Calibri" w:hAnsi="Calibri" w:cs="Calibri"/>
          <w:sz w:val="22"/>
          <w:szCs w:val="22"/>
        </w:rPr>
      </w:pPr>
      <w:r>
        <w:rPr>
          <w:rFonts w:ascii="Calibri" w:hAnsi="Calibri" w:cs="Calibri"/>
          <w:sz w:val="22"/>
          <w:szCs w:val="22"/>
        </w:rPr>
        <w:t xml:space="preserve">Name of Family </w:t>
      </w:r>
      <w:proofErr w:type="gramStart"/>
      <w:r>
        <w:rPr>
          <w:rFonts w:ascii="Calibri" w:hAnsi="Calibri" w:cs="Calibri"/>
          <w:sz w:val="22"/>
          <w:szCs w:val="22"/>
        </w:rPr>
        <w:t>Physician:_</w:t>
      </w:r>
      <w:proofErr w:type="gramEnd"/>
      <w:r>
        <w:rPr>
          <w:rFonts w:ascii="Calibri" w:hAnsi="Calibri" w:cs="Calibri"/>
          <w:sz w:val="22"/>
          <w:szCs w:val="22"/>
        </w:rPr>
        <w:t xml:space="preserve">_____________________ Physician’s Phone #___________________ </w:t>
      </w:r>
    </w:p>
    <w:p w14:paraId="142CF018" w14:textId="77777777" w:rsidR="00CD7C8E" w:rsidRDefault="00CD7C8E" w:rsidP="00CD7C8E">
      <w:pPr>
        <w:pStyle w:val="Default"/>
        <w:spacing w:line="360" w:lineRule="auto"/>
        <w:rPr>
          <w:rFonts w:ascii="Calibri" w:hAnsi="Calibri" w:cs="Calibri"/>
          <w:sz w:val="22"/>
          <w:szCs w:val="22"/>
        </w:rPr>
      </w:pPr>
      <w:r>
        <w:rPr>
          <w:rFonts w:ascii="Calibri" w:hAnsi="Calibri" w:cs="Calibri"/>
          <w:sz w:val="22"/>
          <w:szCs w:val="22"/>
        </w:rPr>
        <w:t xml:space="preserve">Emergency Contact (in case we can’t reach Parent/Guardian) </w:t>
      </w:r>
    </w:p>
    <w:p w14:paraId="1B038976" w14:textId="77777777" w:rsidR="00CD7C8E" w:rsidRDefault="00CD7C8E" w:rsidP="00CD7C8E">
      <w:pPr>
        <w:pStyle w:val="Default"/>
        <w:spacing w:line="360" w:lineRule="auto"/>
        <w:rPr>
          <w:rFonts w:ascii="Calibri" w:hAnsi="Calibri" w:cs="Calibri"/>
          <w:sz w:val="22"/>
          <w:szCs w:val="22"/>
        </w:rPr>
      </w:pPr>
      <w:proofErr w:type="gramStart"/>
      <w:r>
        <w:rPr>
          <w:rFonts w:ascii="Calibri" w:hAnsi="Calibri" w:cs="Calibri"/>
          <w:sz w:val="22"/>
          <w:szCs w:val="22"/>
        </w:rPr>
        <w:t>Name:_</w:t>
      </w:r>
      <w:proofErr w:type="gramEnd"/>
      <w:r>
        <w:rPr>
          <w:rFonts w:ascii="Calibri" w:hAnsi="Calibri" w:cs="Calibri"/>
          <w:sz w:val="22"/>
          <w:szCs w:val="22"/>
        </w:rPr>
        <w:t xml:space="preserve">_____________________Relationship______________________Phone____________________ </w:t>
      </w:r>
    </w:p>
    <w:p w14:paraId="71BD24F1" w14:textId="77777777" w:rsidR="00CD7C8E" w:rsidRDefault="00CD7C8E" w:rsidP="00CD7C8E">
      <w:pPr>
        <w:pStyle w:val="Default"/>
        <w:spacing w:line="360" w:lineRule="auto"/>
        <w:rPr>
          <w:rFonts w:ascii="Calibri" w:hAnsi="Calibri" w:cs="Calibri"/>
          <w:sz w:val="22"/>
          <w:szCs w:val="22"/>
        </w:rPr>
      </w:pPr>
      <w:r>
        <w:rPr>
          <w:rFonts w:ascii="Calibri" w:hAnsi="Calibri" w:cs="Calibri"/>
          <w:b/>
          <w:bCs/>
          <w:sz w:val="22"/>
          <w:szCs w:val="22"/>
        </w:rPr>
        <w:t xml:space="preserve">Parent/Guardian Signature                </w:t>
      </w:r>
      <w:r w:rsidR="00D16535">
        <w:rPr>
          <w:rFonts w:ascii="Calibri" w:hAnsi="Calibri" w:cs="Calibri"/>
          <w:b/>
          <w:bCs/>
          <w:sz w:val="22"/>
          <w:szCs w:val="22"/>
        </w:rPr>
        <w:t xml:space="preserve">                              </w:t>
      </w:r>
      <w:r>
        <w:rPr>
          <w:rFonts w:ascii="Calibri" w:hAnsi="Calibri" w:cs="Calibri"/>
          <w:b/>
          <w:bCs/>
          <w:sz w:val="22"/>
          <w:szCs w:val="22"/>
        </w:rPr>
        <w:t xml:space="preserve"> </w:t>
      </w:r>
      <w:r w:rsidRPr="00CE706E">
        <w:rPr>
          <w:rFonts w:ascii="Calibri" w:hAnsi="Calibri" w:cs="Calibri"/>
          <w:b/>
          <w:sz w:val="22"/>
          <w:szCs w:val="22"/>
        </w:rPr>
        <w:t xml:space="preserve">Date </w:t>
      </w:r>
      <w:r w:rsidR="00D16535">
        <w:rPr>
          <w:rFonts w:ascii="Calibri" w:hAnsi="Calibri" w:cs="Calibri"/>
          <w:b/>
          <w:sz w:val="22"/>
          <w:szCs w:val="22"/>
        </w:rPr>
        <w:t xml:space="preserve">                                    Email</w:t>
      </w:r>
    </w:p>
    <w:p w14:paraId="003F30C9" w14:textId="77777777" w:rsidR="00CD7C8E" w:rsidRDefault="00CD7C8E" w:rsidP="00CD7C8E">
      <w:pPr>
        <w:pStyle w:val="Default"/>
        <w:spacing w:line="360" w:lineRule="auto"/>
        <w:rPr>
          <w:rFonts w:ascii="Calibri" w:hAnsi="Calibri" w:cs="Calibri"/>
          <w:sz w:val="22"/>
          <w:szCs w:val="22"/>
        </w:rPr>
      </w:pPr>
      <w:r>
        <w:rPr>
          <w:rFonts w:ascii="Calibri" w:hAnsi="Calibri" w:cs="Calibri"/>
          <w:sz w:val="22"/>
          <w:szCs w:val="22"/>
        </w:rPr>
        <w:t>_____________________________ _____</w:t>
      </w:r>
      <w:r w:rsidR="00D16535">
        <w:rPr>
          <w:rFonts w:ascii="Calibri" w:hAnsi="Calibri" w:cs="Calibri"/>
          <w:sz w:val="22"/>
          <w:szCs w:val="22"/>
        </w:rPr>
        <w:t xml:space="preserve">                 _________</w:t>
      </w:r>
      <w:r>
        <w:rPr>
          <w:rFonts w:ascii="Calibri" w:hAnsi="Calibri" w:cs="Calibri"/>
          <w:sz w:val="22"/>
          <w:szCs w:val="22"/>
        </w:rPr>
        <w:t xml:space="preserve">__ </w:t>
      </w:r>
      <w:r w:rsidR="00D16535">
        <w:rPr>
          <w:rFonts w:ascii="Calibri" w:hAnsi="Calibri" w:cs="Calibri"/>
          <w:sz w:val="22"/>
          <w:szCs w:val="22"/>
        </w:rPr>
        <w:t xml:space="preserve">     ____________________________</w:t>
      </w:r>
    </w:p>
    <w:p w14:paraId="133F2C9F" w14:textId="77777777" w:rsidR="00AC1882" w:rsidRPr="00BC4641" w:rsidRDefault="00CD7C8E" w:rsidP="00BC4641">
      <w:pPr>
        <w:spacing w:line="360" w:lineRule="auto"/>
        <w:rPr>
          <w:sz w:val="20"/>
          <w:szCs w:val="20"/>
        </w:rPr>
      </w:pPr>
      <w:r w:rsidRPr="00CE706E">
        <w:rPr>
          <w:rFonts w:ascii="Calibri" w:hAnsi="Calibri" w:cs="Calibri"/>
          <w:sz w:val="20"/>
          <w:szCs w:val="20"/>
        </w:rPr>
        <w:t xml:space="preserve">I/we, the undersigned parent(s) ore legal guardian (s) of the child listed below, declare that </w:t>
      </w:r>
      <w:proofErr w:type="spellStart"/>
      <w:r w:rsidRPr="00CE706E">
        <w:rPr>
          <w:rFonts w:ascii="Calibri" w:hAnsi="Calibri" w:cs="Calibri"/>
          <w:sz w:val="20"/>
          <w:szCs w:val="20"/>
        </w:rPr>
        <w:t>i</w:t>
      </w:r>
      <w:proofErr w:type="spellEnd"/>
      <w:r w:rsidRPr="00CE706E">
        <w:rPr>
          <w:rFonts w:ascii="Calibri" w:hAnsi="Calibri" w:cs="Calibri"/>
          <w:sz w:val="20"/>
          <w:szCs w:val="20"/>
        </w:rPr>
        <w:t>/we voluntarily assume all risk of personal injury, loss of property, damage which may arise from participation in or attendance of at these functions, including travel to and/or from these functions, whether such injury, loss or damage shall arise from negligence or otherwise. Bethel International Children’s ministries uphold the standard that children respect the rights and property of others. If this behaviour cannot be maintained, the organisation reserves the right to withdraw the child from the program or withhold the rights to participate in future events.</w:t>
      </w:r>
    </w:p>
    <w:sectPr w:rsidR="00AC1882" w:rsidRPr="00BC464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7YwNbIwMTc2NrVQ0lEKTi0uzszPAykwrAUAXod+xCwAAAA="/>
  </w:docVars>
  <w:rsids>
    <w:rsidRoot w:val="002B75EB"/>
    <w:rsid w:val="000004B7"/>
    <w:rsid w:val="000315DA"/>
    <w:rsid w:val="000B1B73"/>
    <w:rsid w:val="00146574"/>
    <w:rsid w:val="001A4326"/>
    <w:rsid w:val="001E0A08"/>
    <w:rsid w:val="002359B0"/>
    <w:rsid w:val="00252CE9"/>
    <w:rsid w:val="002B75EB"/>
    <w:rsid w:val="002E11AD"/>
    <w:rsid w:val="00640FFD"/>
    <w:rsid w:val="007167AA"/>
    <w:rsid w:val="007975C9"/>
    <w:rsid w:val="009F46FB"/>
    <w:rsid w:val="00A20300"/>
    <w:rsid w:val="00BC4641"/>
    <w:rsid w:val="00CD7C8E"/>
    <w:rsid w:val="00D16535"/>
    <w:rsid w:val="00DD5024"/>
    <w:rsid w:val="00E345F2"/>
    <w:rsid w:val="00E854CD"/>
    <w:rsid w:val="00F955D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7CBE1"/>
  <w15:docId w15:val="{268E3337-C695-314C-BA7F-DB95D6DA3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67A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167A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75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75EB"/>
    <w:rPr>
      <w:rFonts w:ascii="Tahoma" w:hAnsi="Tahoma" w:cs="Tahoma"/>
      <w:sz w:val="16"/>
      <w:szCs w:val="16"/>
    </w:rPr>
  </w:style>
  <w:style w:type="character" w:styleId="Hyperlink">
    <w:name w:val="Hyperlink"/>
    <w:basedOn w:val="DefaultParagraphFont"/>
    <w:uiPriority w:val="99"/>
    <w:unhideWhenUsed/>
    <w:rsid w:val="002B75EB"/>
    <w:rPr>
      <w:color w:val="0000FF" w:themeColor="hyperlink"/>
      <w:u w:val="single"/>
    </w:rPr>
  </w:style>
  <w:style w:type="paragraph" w:styleId="Title">
    <w:name w:val="Title"/>
    <w:basedOn w:val="Normal"/>
    <w:next w:val="Normal"/>
    <w:link w:val="TitleChar"/>
    <w:uiPriority w:val="10"/>
    <w:qFormat/>
    <w:rsid w:val="00A2030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20300"/>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167A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167AA"/>
    <w:rPr>
      <w:rFonts w:asciiTheme="majorHAnsi" w:eastAsiaTheme="majorEastAsia" w:hAnsiTheme="majorHAnsi" w:cstheme="majorBidi"/>
      <w:b/>
      <w:bCs/>
      <w:color w:val="4F81BD" w:themeColor="accent1"/>
      <w:sz w:val="26"/>
      <w:szCs w:val="26"/>
    </w:rPr>
  </w:style>
  <w:style w:type="paragraph" w:customStyle="1" w:styleId="Default">
    <w:name w:val="Default"/>
    <w:rsid w:val="00CD7C8E"/>
    <w:pPr>
      <w:autoSpaceDE w:val="0"/>
      <w:autoSpaceDN w:val="0"/>
      <w:adjustRightInd w:val="0"/>
      <w:spacing w:after="0" w:line="240" w:lineRule="auto"/>
    </w:pPr>
    <w:rPr>
      <w:rFonts w:ascii="Impact" w:hAnsi="Impact" w:cs="Impac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Krystle@bethelinvancouv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8</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Lim</dc:creator>
  <cp:lastModifiedBy>BIC Media</cp:lastModifiedBy>
  <cp:revision>2</cp:revision>
  <cp:lastPrinted>2019-02-03T17:06:00Z</cp:lastPrinted>
  <dcterms:created xsi:type="dcterms:W3CDTF">2019-02-03T17:07:00Z</dcterms:created>
  <dcterms:modified xsi:type="dcterms:W3CDTF">2019-02-03T17:07:00Z</dcterms:modified>
</cp:coreProperties>
</file>